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BD928" w14:textId="354A7C57" w:rsidR="00F174C6" w:rsidRPr="00F174C6" w:rsidRDefault="000A7DF0" w:rsidP="00F174C6">
      <w:pPr>
        <w:jc w:val="center"/>
        <w:rPr>
          <w:b/>
        </w:rPr>
      </w:pPr>
      <w:r>
        <w:rPr>
          <w:b/>
        </w:rPr>
        <w:t>PROGRAM</w:t>
      </w:r>
      <w:r w:rsidR="00356892">
        <w:rPr>
          <w:b/>
        </w:rPr>
        <w:t xml:space="preserve"> NAME: </w:t>
      </w:r>
      <w:r w:rsidR="00650FA4">
        <w:rPr>
          <w:b/>
        </w:rPr>
        <w:t xml:space="preserve"> _________________________________________</w:t>
      </w:r>
      <w:r w:rsidR="00356892">
        <w:rPr>
          <w:b/>
        </w:rPr>
        <w:tab/>
      </w:r>
      <w:r w:rsidR="00356892">
        <w:rPr>
          <w:b/>
        </w:rPr>
        <w:tab/>
        <w:t>ORGANIZATION:</w:t>
      </w:r>
      <w:r w:rsidR="00650FA4">
        <w:rPr>
          <w:b/>
        </w:rPr>
        <w:t xml:space="preserve"> ______________________________</w:t>
      </w:r>
      <w:r w:rsidR="00356892">
        <w:rPr>
          <w:b/>
        </w:rPr>
        <w:tab/>
      </w:r>
      <w:r w:rsidR="00356892">
        <w:rPr>
          <w:b/>
        </w:rPr>
        <w:tab/>
      </w:r>
    </w:p>
    <w:tbl>
      <w:tblPr>
        <w:tblStyle w:val="GridTable1Light"/>
        <w:tblW w:w="13945" w:type="dxa"/>
        <w:tblLayout w:type="fixed"/>
        <w:tblLook w:val="04A0" w:firstRow="1" w:lastRow="0" w:firstColumn="1" w:lastColumn="0" w:noHBand="0" w:noVBand="1"/>
      </w:tblPr>
      <w:tblGrid>
        <w:gridCol w:w="2065"/>
        <w:gridCol w:w="540"/>
        <w:gridCol w:w="8460"/>
        <w:gridCol w:w="450"/>
        <w:gridCol w:w="450"/>
        <w:gridCol w:w="810"/>
        <w:gridCol w:w="720"/>
        <w:gridCol w:w="450"/>
      </w:tblGrid>
      <w:tr w:rsidR="00166A71" w14:paraId="55E1C0B4" w14:textId="60AEC279" w:rsidTr="00201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tcBorders>
              <w:bottom w:val="single" w:sz="12" w:space="0" w:color="auto"/>
              <w:right w:val="single" w:sz="12" w:space="0" w:color="auto"/>
            </w:tcBorders>
          </w:tcPr>
          <w:p w14:paraId="40BF7305" w14:textId="77777777" w:rsidR="00166A71" w:rsidRDefault="00166A71" w:rsidP="00650DC9">
            <w:pPr>
              <w:jc w:val="center"/>
            </w:pPr>
            <w:r>
              <w:t>Criteria</w:t>
            </w:r>
          </w:p>
        </w:tc>
        <w:tc>
          <w:tcPr>
            <w:tcW w:w="9000" w:type="dxa"/>
            <w:gridSpan w:val="2"/>
            <w:tcBorders>
              <w:left w:val="single" w:sz="12" w:space="0" w:color="auto"/>
              <w:bottom w:val="single" w:sz="12" w:space="0" w:color="auto"/>
            </w:tcBorders>
          </w:tcPr>
          <w:p w14:paraId="0BAC539F" w14:textId="77777777" w:rsidR="00166A71" w:rsidRPr="00F174C6" w:rsidRDefault="00166A71" w:rsidP="00650DC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174C6">
              <w:t>Measure</w:t>
            </w:r>
          </w:p>
        </w:tc>
        <w:tc>
          <w:tcPr>
            <w:tcW w:w="900" w:type="dxa"/>
            <w:gridSpan w:val="2"/>
            <w:tcBorders>
              <w:bottom w:val="single" w:sz="12" w:space="0" w:color="auto"/>
            </w:tcBorders>
            <w:vAlign w:val="center"/>
          </w:tcPr>
          <w:p w14:paraId="35047FCE" w14:textId="77777777" w:rsidR="00166A71" w:rsidRPr="00F174C6" w:rsidRDefault="00166A71" w:rsidP="00166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174C6">
              <w:t>Weak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08A7DBAE" w14:textId="063A02B6" w:rsidR="00166A71" w:rsidRPr="002013F1" w:rsidRDefault="00166A71" w:rsidP="00166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013F1">
              <w:t>Avg</w:t>
            </w:r>
          </w:p>
        </w:tc>
        <w:tc>
          <w:tcPr>
            <w:tcW w:w="1170" w:type="dxa"/>
            <w:gridSpan w:val="2"/>
            <w:tcBorders>
              <w:bottom w:val="single" w:sz="12" w:space="0" w:color="auto"/>
            </w:tcBorders>
            <w:vAlign w:val="center"/>
          </w:tcPr>
          <w:p w14:paraId="2B6796E1" w14:textId="7BFA0A68" w:rsidR="00166A71" w:rsidRPr="00F174C6" w:rsidRDefault="00166A71" w:rsidP="00166A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174C6">
              <w:t>Strong</w:t>
            </w:r>
          </w:p>
        </w:tc>
      </w:tr>
      <w:tr w:rsidR="00166A71" w14:paraId="77DF1062" w14:textId="77777777" w:rsidTr="002013F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DDE9734" w14:textId="0C0956B5" w:rsidR="00166A71" w:rsidRPr="00F612BF" w:rsidRDefault="00166A71" w:rsidP="00F343B2">
            <w:pPr>
              <w:jc w:val="center"/>
            </w:pPr>
            <w:r>
              <w:t xml:space="preserve">PROGRAM </w:t>
            </w:r>
            <w:r w:rsidR="00D848BF">
              <w:t>DESIGN</w:t>
            </w:r>
          </w:p>
        </w:tc>
        <w:tc>
          <w:tcPr>
            <w:tcW w:w="900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0F5BA92B" w14:textId="089D3FC1" w:rsidR="00166A71" w:rsidRPr="00AC6602" w:rsidRDefault="000A7DF0" w:rsidP="00F343B2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</w:t>
            </w:r>
            <w:r w:rsidR="00D848BF">
              <w:t xml:space="preserve"> is consistent with agency mission</w:t>
            </w:r>
          </w:p>
        </w:tc>
        <w:tc>
          <w:tcPr>
            <w:tcW w:w="4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B50AD26" w14:textId="714224F9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B98A33D" w14:textId="11916B1B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1C6D5CA" w14:textId="12C6AE06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ACB4B5" w14:textId="04302160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046553" w14:textId="6C0B61F7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025E1E" w14:paraId="71FAAB1E" w14:textId="77777777" w:rsidTr="002013F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/>
            <w:tcBorders>
              <w:top w:val="single" w:sz="12" w:space="0" w:color="666666" w:themeColor="text1" w:themeTint="99"/>
              <w:right w:val="single" w:sz="12" w:space="0" w:color="auto"/>
            </w:tcBorders>
            <w:vAlign w:val="center"/>
          </w:tcPr>
          <w:p w14:paraId="2C27BD31" w14:textId="77777777" w:rsidR="00025E1E" w:rsidRDefault="00025E1E" w:rsidP="00F343B2">
            <w:pPr>
              <w:jc w:val="center"/>
            </w:pPr>
          </w:p>
        </w:tc>
        <w:tc>
          <w:tcPr>
            <w:tcW w:w="900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0B91BFE5" w14:textId="36CD13D4" w:rsidR="00025E1E" w:rsidRDefault="006C585D" w:rsidP="00025E1E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ency can carry out program and is prepared to take it on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7B656B" w14:textId="324185FE" w:rsidR="00025E1E" w:rsidRDefault="00FB401C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EEA0AD" w14:textId="16BE356C" w:rsidR="00025E1E" w:rsidRDefault="00FB401C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96C86A" w14:textId="1A14230A" w:rsidR="00025E1E" w:rsidRDefault="00FB401C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9373DC" w14:textId="1190EFF5" w:rsidR="00025E1E" w:rsidRDefault="00FB401C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0813B" w14:textId="00523BC3" w:rsidR="00025E1E" w:rsidRDefault="00FB401C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D848BF" w14:paraId="3F98D197" w14:textId="77777777" w:rsidTr="002013F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/>
            <w:tcBorders>
              <w:top w:val="single" w:sz="12" w:space="0" w:color="666666" w:themeColor="text1" w:themeTint="99"/>
              <w:right w:val="single" w:sz="12" w:space="0" w:color="auto"/>
            </w:tcBorders>
            <w:vAlign w:val="center"/>
          </w:tcPr>
          <w:p w14:paraId="31027F45" w14:textId="77777777" w:rsidR="00D848BF" w:rsidRDefault="00D848BF" w:rsidP="00F343B2">
            <w:pPr>
              <w:jc w:val="center"/>
            </w:pPr>
          </w:p>
        </w:tc>
        <w:tc>
          <w:tcPr>
            <w:tcW w:w="9000" w:type="dxa"/>
            <w:gridSpan w:val="2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47D94059" w14:textId="61F3BB0A" w:rsidR="00D848BF" w:rsidRDefault="00D848BF" w:rsidP="00F343B2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 design and action plan are feasible and understandable</w:t>
            </w:r>
          </w:p>
        </w:tc>
        <w:tc>
          <w:tcPr>
            <w:tcW w:w="450" w:type="dxa"/>
            <w:tcBorders>
              <w:top w:val="single" w:sz="4" w:space="0" w:color="auto"/>
            </w:tcBorders>
            <w:vAlign w:val="center"/>
          </w:tcPr>
          <w:p w14:paraId="74867EB4" w14:textId="0C62AACB" w:rsidR="00D848BF" w:rsidRDefault="00D848BF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tcBorders>
              <w:top w:val="single" w:sz="4" w:space="0" w:color="auto"/>
            </w:tcBorders>
            <w:vAlign w:val="center"/>
          </w:tcPr>
          <w:p w14:paraId="66B7C091" w14:textId="403EE994" w:rsidR="00D848BF" w:rsidRDefault="00D848BF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32635A36" w14:textId="48939AF5" w:rsidR="00D848BF" w:rsidRDefault="00D848BF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14:paraId="288893CC" w14:textId="61AC9666" w:rsidR="00D848BF" w:rsidRDefault="00D848BF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tcBorders>
              <w:top w:val="single" w:sz="4" w:space="0" w:color="auto"/>
            </w:tcBorders>
            <w:vAlign w:val="center"/>
          </w:tcPr>
          <w:p w14:paraId="1A9ACC35" w14:textId="3512A863" w:rsidR="00D848BF" w:rsidRDefault="00D848BF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66A71" w14:paraId="256721BE" w14:textId="77777777" w:rsidTr="002013F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/>
            <w:tcBorders>
              <w:right w:val="single" w:sz="12" w:space="0" w:color="auto"/>
            </w:tcBorders>
            <w:vAlign w:val="center"/>
          </w:tcPr>
          <w:p w14:paraId="438486EC" w14:textId="77777777" w:rsidR="00166A71" w:rsidRDefault="00166A71" w:rsidP="00166A71">
            <w:pPr>
              <w:jc w:val="center"/>
            </w:pPr>
          </w:p>
        </w:tc>
        <w:tc>
          <w:tcPr>
            <w:tcW w:w="9000" w:type="dxa"/>
            <w:gridSpan w:val="2"/>
            <w:tcBorders>
              <w:left w:val="single" w:sz="12" w:space="0" w:color="auto"/>
            </w:tcBorders>
            <w:vAlign w:val="center"/>
          </w:tcPr>
          <w:p w14:paraId="4E38E75F" w14:textId="00010F47" w:rsidR="00166A71" w:rsidRDefault="000A7DF0" w:rsidP="00166A71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 i</w:t>
            </w:r>
            <w:r w:rsidR="00166A71">
              <w:t>s consistent with funding priorities below</w:t>
            </w:r>
          </w:p>
        </w:tc>
        <w:tc>
          <w:tcPr>
            <w:tcW w:w="450" w:type="dxa"/>
            <w:vAlign w:val="center"/>
          </w:tcPr>
          <w:p w14:paraId="5A785F4A" w14:textId="12F04F4C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vAlign w:val="center"/>
          </w:tcPr>
          <w:p w14:paraId="404541AB" w14:textId="281EE3CA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vAlign w:val="center"/>
          </w:tcPr>
          <w:p w14:paraId="62A8E0EC" w14:textId="4415734E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1FBA23C3" w14:textId="05F556A6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vAlign w:val="center"/>
          </w:tcPr>
          <w:p w14:paraId="03C9B3C0" w14:textId="3009D394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66A71" w14:paraId="2AE961A7" w14:textId="77777777" w:rsidTr="002013F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/>
            <w:tcBorders>
              <w:right w:val="single" w:sz="12" w:space="0" w:color="auto"/>
            </w:tcBorders>
            <w:vAlign w:val="center"/>
          </w:tcPr>
          <w:p w14:paraId="00863784" w14:textId="77777777" w:rsidR="00166A71" w:rsidRDefault="00166A71" w:rsidP="00166A71">
            <w:pPr>
              <w:jc w:val="center"/>
            </w:pPr>
          </w:p>
        </w:tc>
        <w:tc>
          <w:tcPr>
            <w:tcW w:w="9000" w:type="dxa"/>
            <w:gridSpan w:val="2"/>
            <w:tcBorders>
              <w:left w:val="single" w:sz="12" w:space="0" w:color="auto"/>
            </w:tcBorders>
            <w:vAlign w:val="center"/>
          </w:tcPr>
          <w:p w14:paraId="380C6CFD" w14:textId="2046592E" w:rsidR="00166A71" w:rsidRDefault="00D848BF" w:rsidP="00166A71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ation timeline is reasonable</w:t>
            </w:r>
          </w:p>
        </w:tc>
        <w:tc>
          <w:tcPr>
            <w:tcW w:w="450" w:type="dxa"/>
            <w:vAlign w:val="center"/>
          </w:tcPr>
          <w:p w14:paraId="702C5287" w14:textId="340850EB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vAlign w:val="center"/>
          </w:tcPr>
          <w:p w14:paraId="4676AC7B" w14:textId="3E15087C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vAlign w:val="center"/>
          </w:tcPr>
          <w:p w14:paraId="0B9FAB31" w14:textId="47F350F7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241BCED1" w14:textId="5C75FE5A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vAlign w:val="center"/>
          </w:tcPr>
          <w:p w14:paraId="07772DF4" w14:textId="35ABAEBE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66A71" w14:paraId="0794E945" w14:textId="77777777" w:rsidTr="002013F1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6541CFB" w14:textId="77777777" w:rsidR="00166A71" w:rsidRDefault="00166A71" w:rsidP="00166A71">
            <w:pPr>
              <w:jc w:val="center"/>
            </w:pPr>
          </w:p>
        </w:tc>
        <w:tc>
          <w:tcPr>
            <w:tcW w:w="900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3E8B6CD" w14:textId="16DE6A41" w:rsidR="00166A71" w:rsidRDefault="00166A71" w:rsidP="00166A71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rget population is meaningful and appropriate</w:t>
            </w:r>
            <w:r w:rsidR="006C585D">
              <w:t xml:space="preserve"> and/or has expressed a need for this program</w:t>
            </w:r>
          </w:p>
        </w:tc>
        <w:tc>
          <w:tcPr>
            <w:tcW w:w="450" w:type="dxa"/>
            <w:tcBorders>
              <w:bottom w:val="single" w:sz="12" w:space="0" w:color="auto"/>
            </w:tcBorders>
            <w:vAlign w:val="center"/>
          </w:tcPr>
          <w:p w14:paraId="31FCBA59" w14:textId="7B5FFE19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tcBorders>
              <w:bottom w:val="single" w:sz="12" w:space="0" w:color="auto"/>
            </w:tcBorders>
            <w:vAlign w:val="center"/>
          </w:tcPr>
          <w:p w14:paraId="0FEF2DDF" w14:textId="2CA4073C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219DC509" w14:textId="2BB64FE8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172A1FED" w14:textId="0C243939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tcBorders>
              <w:bottom w:val="single" w:sz="12" w:space="0" w:color="auto"/>
            </w:tcBorders>
            <w:vAlign w:val="center"/>
          </w:tcPr>
          <w:p w14:paraId="3C9CA4B7" w14:textId="64B3ED30" w:rsidR="00166A71" w:rsidRDefault="00166A71" w:rsidP="00166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CA52C6" w14:paraId="49B25026" w14:textId="77777777" w:rsidTr="002013F1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0AAADFA" w14:textId="1F6C8C59" w:rsidR="00CA52C6" w:rsidRDefault="00CA52C6" w:rsidP="00D848BF">
            <w:pPr>
              <w:jc w:val="center"/>
            </w:pPr>
            <w:r>
              <w:t>PROGRAM IMPACT</w:t>
            </w:r>
          </w:p>
        </w:tc>
        <w:tc>
          <w:tcPr>
            <w:tcW w:w="9000" w:type="dxa"/>
            <w:gridSpan w:val="2"/>
            <w:tcBorders>
              <w:left w:val="single" w:sz="12" w:space="0" w:color="auto"/>
            </w:tcBorders>
            <w:vAlign w:val="center"/>
          </w:tcPr>
          <w:p w14:paraId="3EE141F0" w14:textId="0F3F1C8F" w:rsidR="00CA52C6" w:rsidRPr="00CB5B17" w:rsidRDefault="00CA52C6" w:rsidP="00CA52C6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 will have appropriate and/or meaningful impact on the community and population served</w:t>
            </w:r>
          </w:p>
        </w:tc>
        <w:tc>
          <w:tcPr>
            <w:tcW w:w="450" w:type="dxa"/>
            <w:vAlign w:val="center"/>
          </w:tcPr>
          <w:p w14:paraId="4FFBE564" w14:textId="03374A0F" w:rsidR="00CA52C6" w:rsidRDefault="00CA52C6" w:rsidP="00D848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vAlign w:val="center"/>
          </w:tcPr>
          <w:p w14:paraId="0D9C000D" w14:textId="7B20C616" w:rsidR="00CA52C6" w:rsidRDefault="00CA52C6" w:rsidP="00D848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vAlign w:val="center"/>
          </w:tcPr>
          <w:p w14:paraId="34BABA94" w14:textId="335C3361" w:rsidR="00CA52C6" w:rsidRDefault="00CA52C6" w:rsidP="00D848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10FF25F6" w14:textId="732BE4AE" w:rsidR="00CA52C6" w:rsidRDefault="00CA52C6" w:rsidP="00D848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vAlign w:val="center"/>
          </w:tcPr>
          <w:p w14:paraId="7A94A105" w14:textId="75F0DC3F" w:rsidR="00CA52C6" w:rsidRDefault="00CA52C6" w:rsidP="00D848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CA52C6" w14:paraId="72CA399A" w14:textId="77777777" w:rsidTr="002013F1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/>
            <w:tcBorders>
              <w:right w:val="single" w:sz="12" w:space="0" w:color="auto"/>
            </w:tcBorders>
            <w:vAlign w:val="center"/>
          </w:tcPr>
          <w:p w14:paraId="3DD136CA" w14:textId="77777777" w:rsidR="00CA52C6" w:rsidRDefault="00CA52C6" w:rsidP="007E2120">
            <w:pPr>
              <w:jc w:val="center"/>
            </w:pPr>
          </w:p>
        </w:tc>
        <w:tc>
          <w:tcPr>
            <w:tcW w:w="9000" w:type="dxa"/>
            <w:gridSpan w:val="2"/>
            <w:tcBorders>
              <w:left w:val="single" w:sz="12" w:space="0" w:color="auto"/>
            </w:tcBorders>
            <w:vAlign w:val="center"/>
          </w:tcPr>
          <w:p w14:paraId="1E2FAAF1" w14:textId="55F39F35" w:rsidR="00CA52C6" w:rsidRPr="00CB5B17" w:rsidRDefault="00CA52C6" w:rsidP="007E21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 d</w:t>
            </w:r>
            <w:r w:rsidRPr="00CB5B17">
              <w:t>oes not replicate existing services</w:t>
            </w:r>
            <w:r>
              <w:t xml:space="preserve"> in York County</w:t>
            </w:r>
          </w:p>
        </w:tc>
        <w:tc>
          <w:tcPr>
            <w:tcW w:w="450" w:type="dxa"/>
            <w:vAlign w:val="center"/>
          </w:tcPr>
          <w:p w14:paraId="0BFC5EFB" w14:textId="029E928F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vAlign w:val="center"/>
          </w:tcPr>
          <w:p w14:paraId="6BD47E26" w14:textId="12CE27A4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vAlign w:val="center"/>
          </w:tcPr>
          <w:p w14:paraId="51F87622" w14:textId="1188E0B7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vAlign w:val="center"/>
          </w:tcPr>
          <w:p w14:paraId="4CAB653E" w14:textId="6127F54D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vAlign w:val="center"/>
          </w:tcPr>
          <w:p w14:paraId="43D8D9C8" w14:textId="274D5677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CA52C6" w14:paraId="2CB91619" w14:textId="77777777" w:rsidTr="002013F1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/>
            <w:tcBorders>
              <w:right w:val="single" w:sz="12" w:space="0" w:color="auto"/>
            </w:tcBorders>
            <w:vAlign w:val="center"/>
          </w:tcPr>
          <w:p w14:paraId="5310AD20" w14:textId="77777777" w:rsidR="00CA52C6" w:rsidRDefault="00CA52C6" w:rsidP="007E2120">
            <w:pPr>
              <w:jc w:val="center"/>
            </w:pPr>
          </w:p>
        </w:tc>
        <w:tc>
          <w:tcPr>
            <w:tcW w:w="900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1CE78EB" w14:textId="1FF88DA3" w:rsidR="00CA52C6" w:rsidRPr="007E2120" w:rsidRDefault="00CA52C6" w:rsidP="007E21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Program is new or innovative approach to a community need</w:t>
            </w:r>
          </w:p>
        </w:tc>
        <w:tc>
          <w:tcPr>
            <w:tcW w:w="450" w:type="dxa"/>
            <w:tcBorders>
              <w:bottom w:val="single" w:sz="12" w:space="0" w:color="auto"/>
            </w:tcBorders>
            <w:vAlign w:val="center"/>
          </w:tcPr>
          <w:p w14:paraId="43353CC3" w14:textId="4B442333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tcBorders>
              <w:bottom w:val="single" w:sz="12" w:space="0" w:color="auto"/>
            </w:tcBorders>
            <w:vAlign w:val="center"/>
          </w:tcPr>
          <w:p w14:paraId="6C68CABF" w14:textId="0143758E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0B36ED49" w14:textId="17E764A7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53C37565" w14:textId="485B923C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tcBorders>
              <w:bottom w:val="single" w:sz="12" w:space="0" w:color="auto"/>
            </w:tcBorders>
            <w:vAlign w:val="center"/>
          </w:tcPr>
          <w:p w14:paraId="5539D293" w14:textId="0B614CC0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CA52C6" w14:paraId="52716350" w14:textId="77777777" w:rsidTr="002013F1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3918670" w14:textId="77777777" w:rsidR="00CA52C6" w:rsidRDefault="00CA52C6" w:rsidP="007E2120">
            <w:pPr>
              <w:jc w:val="center"/>
            </w:pPr>
          </w:p>
        </w:tc>
        <w:tc>
          <w:tcPr>
            <w:tcW w:w="9000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9F91F9B" w14:textId="77777777" w:rsidR="00CA52C6" w:rsidRDefault="00CA52C6" w:rsidP="0051668A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B5B17">
              <w:t>Budget is logical – proposed expenses &amp; revenues are clear and feasible;</w:t>
            </w:r>
            <w:r>
              <w:t xml:space="preserve"> </w:t>
            </w:r>
          </w:p>
          <w:p w14:paraId="10DF49DC" w14:textId="2175E740" w:rsidR="00CA52C6" w:rsidRPr="00CB5B17" w:rsidRDefault="00E75ED4" w:rsidP="00E75ED4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</w:rPr>
              <w:t xml:space="preserve">       </w:t>
            </w:r>
            <w:r w:rsidR="00CA52C6" w:rsidRPr="00E75ED4">
              <w:rPr>
                <w:i/>
              </w:rPr>
              <w:t>(appropriate to total project cost; not subsidizing existing/operational expenses)</w:t>
            </w:r>
          </w:p>
        </w:tc>
        <w:tc>
          <w:tcPr>
            <w:tcW w:w="450" w:type="dxa"/>
            <w:tcBorders>
              <w:top w:val="single" w:sz="12" w:space="0" w:color="auto"/>
            </w:tcBorders>
            <w:vAlign w:val="center"/>
          </w:tcPr>
          <w:p w14:paraId="5CED4C19" w14:textId="2A34E4DC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tcBorders>
              <w:top w:val="single" w:sz="12" w:space="0" w:color="auto"/>
            </w:tcBorders>
            <w:vAlign w:val="center"/>
          </w:tcPr>
          <w:p w14:paraId="168D4B07" w14:textId="10883FDB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tcBorders>
              <w:top w:val="single" w:sz="12" w:space="0" w:color="auto"/>
            </w:tcBorders>
            <w:vAlign w:val="center"/>
          </w:tcPr>
          <w:p w14:paraId="45840D41" w14:textId="4FD1C76E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7957B2E5" w14:textId="56872DD2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tcBorders>
              <w:top w:val="single" w:sz="12" w:space="0" w:color="auto"/>
            </w:tcBorders>
            <w:vAlign w:val="center"/>
          </w:tcPr>
          <w:p w14:paraId="75FD5BEA" w14:textId="605C2402" w:rsidR="00CA52C6" w:rsidRDefault="00CA52C6" w:rsidP="007E21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CA52C6" w14:paraId="1288B2F9" w14:textId="77777777" w:rsidTr="002013F1">
        <w:trPr>
          <w:trHeight w:val="351"/>
        </w:trPr>
        <w:tc>
          <w:tcPr>
            <w:tcW w:w="2065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19B8CAE" w14:textId="3735C83A" w:rsidR="00CA52C6" w:rsidRPr="00F612BF" w:rsidRDefault="00CA52C6" w:rsidP="007E2120">
            <w:pPr>
              <w:jc w:val="center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BUDGET</w:t>
            </w:r>
          </w:p>
        </w:tc>
        <w:tc>
          <w:tcPr>
            <w:tcW w:w="900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770D9FC" w14:textId="70849B4C" w:rsidR="00CA52C6" w:rsidRPr="0051668A" w:rsidRDefault="00CA52C6" w:rsidP="00E75ED4">
            <w:pPr>
              <w:pStyle w:val="ListParagraph"/>
              <w:numPr>
                <w:ilvl w:val="0"/>
                <w:numId w:val="1"/>
              </w:numPr>
              <w:rPr>
                <w:i/>
              </w:rPr>
            </w:pPr>
            <w:bookmarkStart w:id="0" w:name="_GoBack"/>
            <w:bookmarkEnd w:id="0"/>
            <w:r>
              <w:t>Program appears to be sustainable after MHF funding ends</w:t>
            </w:r>
          </w:p>
        </w:tc>
        <w:tc>
          <w:tcPr>
            <w:tcW w:w="450" w:type="dxa"/>
            <w:tcBorders>
              <w:bottom w:val="single" w:sz="12" w:space="0" w:color="auto"/>
            </w:tcBorders>
            <w:vAlign w:val="center"/>
          </w:tcPr>
          <w:p w14:paraId="56B739DB" w14:textId="74918F61" w:rsidR="00CA52C6" w:rsidRDefault="00CA52C6" w:rsidP="007E2120">
            <w:pPr>
              <w:jc w:val="center"/>
            </w:pPr>
            <w:r>
              <w:t>1</w:t>
            </w:r>
          </w:p>
        </w:tc>
        <w:tc>
          <w:tcPr>
            <w:tcW w:w="450" w:type="dxa"/>
            <w:tcBorders>
              <w:bottom w:val="single" w:sz="12" w:space="0" w:color="auto"/>
            </w:tcBorders>
            <w:vAlign w:val="center"/>
          </w:tcPr>
          <w:p w14:paraId="4E336052" w14:textId="36E97D0A" w:rsidR="00CA52C6" w:rsidRDefault="00CA52C6" w:rsidP="007E2120">
            <w:pPr>
              <w:jc w:val="center"/>
            </w:pPr>
            <w:r>
              <w:t>2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24031ADC" w14:textId="50E29C3E" w:rsidR="00CA52C6" w:rsidRDefault="00CA52C6" w:rsidP="007E2120">
            <w:pPr>
              <w:jc w:val="center"/>
            </w:pPr>
            <w:r>
              <w:t>3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4FEB2DA7" w14:textId="6F51290C" w:rsidR="00CA52C6" w:rsidRDefault="00CA52C6" w:rsidP="007E2120">
            <w:pPr>
              <w:jc w:val="center"/>
            </w:pPr>
            <w:r>
              <w:t>4</w:t>
            </w:r>
          </w:p>
        </w:tc>
        <w:tc>
          <w:tcPr>
            <w:tcW w:w="450" w:type="dxa"/>
            <w:tcBorders>
              <w:bottom w:val="single" w:sz="12" w:space="0" w:color="auto"/>
            </w:tcBorders>
            <w:vAlign w:val="center"/>
          </w:tcPr>
          <w:p w14:paraId="262A2112" w14:textId="0AD152C0" w:rsidR="00CA52C6" w:rsidRDefault="00CA52C6" w:rsidP="007E2120">
            <w:pPr>
              <w:jc w:val="center"/>
            </w:pPr>
            <w:r>
              <w:t>5</w:t>
            </w:r>
          </w:p>
        </w:tc>
      </w:tr>
      <w:tr w:rsidR="00CA52C6" w14:paraId="34ECB446" w14:textId="77777777" w:rsidTr="002013F1">
        <w:trPr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146BD5F" w14:textId="77777777" w:rsidR="00CA52C6" w:rsidRDefault="00CA52C6" w:rsidP="0051668A">
            <w:pPr>
              <w:jc w:val="center"/>
            </w:pPr>
          </w:p>
        </w:tc>
        <w:tc>
          <w:tcPr>
            <w:tcW w:w="9000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1DBA0DB" w14:textId="572AF7CD" w:rsidR="00CA52C6" w:rsidRDefault="00CA52C6" w:rsidP="0051668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 has measurable outcomes, indicators and evaluation criteria in place that align with statement of need and impact</w:t>
            </w:r>
          </w:p>
        </w:tc>
        <w:tc>
          <w:tcPr>
            <w:tcW w:w="450" w:type="dxa"/>
            <w:tcBorders>
              <w:top w:val="single" w:sz="12" w:space="0" w:color="auto"/>
            </w:tcBorders>
            <w:vAlign w:val="center"/>
          </w:tcPr>
          <w:p w14:paraId="27258B43" w14:textId="65DA8EC6" w:rsidR="00CA52C6" w:rsidRDefault="00CA52C6" w:rsidP="005166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tcBorders>
              <w:top w:val="single" w:sz="12" w:space="0" w:color="auto"/>
            </w:tcBorders>
            <w:vAlign w:val="center"/>
          </w:tcPr>
          <w:p w14:paraId="665C408F" w14:textId="1042B54D" w:rsidR="00CA52C6" w:rsidRDefault="00CA52C6" w:rsidP="005166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tcBorders>
              <w:top w:val="single" w:sz="12" w:space="0" w:color="auto"/>
            </w:tcBorders>
            <w:vAlign w:val="center"/>
          </w:tcPr>
          <w:p w14:paraId="7C25A921" w14:textId="1A7FB903" w:rsidR="00CA52C6" w:rsidRDefault="00CA52C6" w:rsidP="005166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0AAB9A46" w14:textId="06E89322" w:rsidR="00CA52C6" w:rsidRDefault="00CA52C6" w:rsidP="005166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tcBorders>
              <w:top w:val="single" w:sz="12" w:space="0" w:color="auto"/>
              <w:bottom w:val="single" w:sz="4" w:space="0" w:color="999999" w:themeColor="text1" w:themeTint="66"/>
            </w:tcBorders>
            <w:vAlign w:val="center"/>
          </w:tcPr>
          <w:p w14:paraId="4BD64881" w14:textId="607DBC7E" w:rsidR="00CA52C6" w:rsidRDefault="00CA52C6" w:rsidP="005166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CA52C6" w14:paraId="6FE372E0" w14:textId="77777777" w:rsidTr="002013F1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04F8C07" w14:textId="77777777" w:rsidR="00CA52C6" w:rsidRPr="00F612BF" w:rsidRDefault="00CA52C6" w:rsidP="0051668A">
            <w:pPr>
              <w:jc w:val="center"/>
            </w:pPr>
            <w:r>
              <w:t>OUTCOMES</w:t>
            </w:r>
          </w:p>
        </w:tc>
        <w:tc>
          <w:tcPr>
            <w:tcW w:w="9000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6BBCDC6" w14:textId="28355FE9" w:rsidR="00CA52C6" w:rsidRDefault="00CA52C6" w:rsidP="001D1F8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 has measurable outcomes, indicators and evaluation criteria in place that align with statement of need and impact</w:t>
            </w:r>
          </w:p>
        </w:tc>
        <w:tc>
          <w:tcPr>
            <w:tcW w:w="450" w:type="dxa"/>
            <w:tcBorders>
              <w:top w:val="single" w:sz="12" w:space="0" w:color="auto"/>
            </w:tcBorders>
            <w:vAlign w:val="center"/>
          </w:tcPr>
          <w:p w14:paraId="713E14D1" w14:textId="7634B0A2" w:rsidR="00CA52C6" w:rsidRDefault="00CA52C6" w:rsidP="005166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450" w:type="dxa"/>
            <w:tcBorders>
              <w:top w:val="single" w:sz="12" w:space="0" w:color="auto"/>
            </w:tcBorders>
            <w:vAlign w:val="center"/>
          </w:tcPr>
          <w:p w14:paraId="75B17FA6" w14:textId="5E6928AB" w:rsidR="00CA52C6" w:rsidRDefault="00CA52C6" w:rsidP="005166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810" w:type="dxa"/>
            <w:tcBorders>
              <w:top w:val="single" w:sz="12" w:space="0" w:color="auto"/>
            </w:tcBorders>
            <w:vAlign w:val="center"/>
          </w:tcPr>
          <w:p w14:paraId="357AE889" w14:textId="0349FEAB" w:rsidR="00CA52C6" w:rsidRDefault="00CA52C6" w:rsidP="005166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7D1C2DBB" w14:textId="48BB91BB" w:rsidR="00CA52C6" w:rsidRDefault="00CA52C6" w:rsidP="005166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450" w:type="dxa"/>
            <w:tcBorders>
              <w:top w:val="single" w:sz="12" w:space="0" w:color="auto"/>
              <w:bottom w:val="single" w:sz="4" w:space="0" w:color="999999" w:themeColor="text1" w:themeTint="66"/>
            </w:tcBorders>
            <w:vAlign w:val="center"/>
          </w:tcPr>
          <w:p w14:paraId="47379288" w14:textId="5ED281D5" w:rsidR="00CA52C6" w:rsidRDefault="00CA52C6" w:rsidP="005166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CA52C6" w14:paraId="541F0D31" w14:textId="52B50AD5" w:rsidTr="001D1F89">
        <w:trPr>
          <w:gridAfter w:val="4"/>
          <w:wAfter w:w="2430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3356DCD" w14:textId="77777777" w:rsidR="00CA52C6" w:rsidRDefault="00CA52C6" w:rsidP="0051668A">
            <w:pPr>
              <w:jc w:val="center"/>
            </w:pPr>
          </w:p>
        </w:tc>
        <w:tc>
          <w:tcPr>
            <w:tcW w:w="540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066D7E26" w14:textId="3956BB63" w:rsidR="00CA52C6" w:rsidRDefault="00CA52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910" w:type="dxa"/>
            <w:gridSpan w:val="2"/>
            <w:tcBorders>
              <w:top w:val="single" w:sz="12" w:space="0" w:color="auto"/>
            </w:tcBorders>
          </w:tcPr>
          <w:tbl>
            <w:tblPr>
              <w:tblStyle w:val="GridTable1Light"/>
              <w:tblW w:w="13945" w:type="dxa"/>
              <w:tblLayout w:type="fixed"/>
              <w:tblLook w:val="04A0" w:firstRow="1" w:lastRow="0" w:firstColumn="1" w:lastColumn="0" w:noHBand="0" w:noVBand="1"/>
            </w:tblPr>
            <w:tblGrid>
              <w:gridCol w:w="6900"/>
              <w:gridCol w:w="7045"/>
            </w:tblGrid>
            <w:tr w:rsidR="001D1F89" w14:paraId="6B8D3DA5" w14:textId="77777777" w:rsidTr="003E7711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6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900" w:type="dxa"/>
                  <w:tcBorders>
                    <w:top w:val="single" w:sz="4" w:space="0" w:color="auto"/>
                    <w:left w:val="single" w:sz="12" w:space="0" w:color="auto"/>
                  </w:tcBorders>
                  <w:vAlign w:val="center"/>
                </w:tcPr>
                <w:p w14:paraId="25FB70CC" w14:textId="77777777" w:rsidR="001D1F89" w:rsidRDefault="001D1F89" w:rsidP="003E7711">
                  <w:pPr>
                    <w:jc w:val="right"/>
                  </w:pPr>
                  <w:r>
                    <w:rPr>
                      <w:i/>
                    </w:rPr>
                    <w:t>TOTAL:</w:t>
                  </w:r>
                </w:p>
              </w:tc>
              <w:tc>
                <w:tcPr>
                  <w:tcW w:w="7045" w:type="dxa"/>
                  <w:tcBorders>
                    <w:top w:val="single" w:sz="12" w:space="0" w:color="auto"/>
                  </w:tcBorders>
                </w:tcPr>
                <w:p w14:paraId="3A22FE94" w14:textId="61155739" w:rsidR="001D1F89" w:rsidRDefault="00161B01" w:rsidP="003E7711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i/>
                      <w:sz w:val="20"/>
                      <w:szCs w:val="20"/>
                    </w:rPr>
                    <w:t xml:space="preserve">                    </w:t>
                  </w:r>
                  <w:r w:rsidR="001D1F89" w:rsidRPr="00166A71">
                    <w:rPr>
                      <w:i/>
                      <w:sz w:val="20"/>
                      <w:szCs w:val="20"/>
                    </w:rPr>
                    <w:t>/</w:t>
                  </w:r>
                  <w:r w:rsidR="001D1F89">
                    <w:rPr>
                      <w:i/>
                      <w:sz w:val="20"/>
                      <w:szCs w:val="20"/>
                    </w:rPr>
                    <w:t>60</w:t>
                  </w:r>
                </w:p>
              </w:tc>
            </w:tr>
          </w:tbl>
          <w:p w14:paraId="318D3971" w14:textId="0A6E0231" w:rsidR="00CA52C6" w:rsidRDefault="00CA52C6" w:rsidP="003E7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2FF1A87" w14:textId="11B878A4" w:rsidR="000D34FD" w:rsidRPr="006C3A90" w:rsidRDefault="00AA4F00" w:rsidP="002D3A50">
      <w:pPr>
        <w:rPr>
          <w:i/>
          <w:sz w:val="8"/>
          <w:szCs w:val="8"/>
        </w:rPr>
      </w:pPr>
      <w:r w:rsidRPr="006564AC">
        <w:rPr>
          <w:b/>
          <w:i/>
          <w:sz w:val="27"/>
          <w:szCs w:val="27"/>
        </w:rPr>
        <w:t xml:space="preserve">Reviewer </w:t>
      </w:r>
      <w:r w:rsidR="009C136E" w:rsidRPr="006564AC">
        <w:rPr>
          <w:b/>
          <w:i/>
          <w:sz w:val="27"/>
          <w:szCs w:val="27"/>
        </w:rPr>
        <w:t>Recommendation</w:t>
      </w:r>
      <w:r w:rsidRPr="006564AC">
        <w:rPr>
          <w:b/>
          <w:i/>
          <w:sz w:val="27"/>
          <w:szCs w:val="27"/>
        </w:rPr>
        <w:t>:</w:t>
      </w:r>
      <w:r w:rsidR="00F93A8D">
        <w:rPr>
          <w:b/>
          <w:i/>
          <w:sz w:val="27"/>
          <w:szCs w:val="27"/>
        </w:rPr>
        <w:t xml:space="preserve">        </w:t>
      </w:r>
      <w:r w:rsidRPr="006564AC">
        <w:rPr>
          <w:i/>
          <w:sz w:val="27"/>
          <w:szCs w:val="27"/>
        </w:rPr>
        <w:tab/>
      </w:r>
      <w:r w:rsidRPr="006564AC">
        <w:rPr>
          <w:b/>
          <w:i/>
          <w:sz w:val="27"/>
          <w:szCs w:val="27"/>
        </w:rPr>
        <w:t>YES</w:t>
      </w:r>
      <w:r w:rsidR="00F93A8D">
        <w:rPr>
          <w:b/>
          <w:i/>
          <w:sz w:val="27"/>
          <w:szCs w:val="27"/>
        </w:rPr>
        <w:tab/>
      </w:r>
      <w:r w:rsidR="00F93A8D">
        <w:rPr>
          <w:b/>
          <w:i/>
          <w:sz w:val="27"/>
          <w:szCs w:val="27"/>
        </w:rPr>
        <w:tab/>
      </w:r>
      <w:proofErr w:type="spellStart"/>
      <w:r w:rsidR="00F93A8D">
        <w:rPr>
          <w:b/>
          <w:i/>
          <w:sz w:val="27"/>
          <w:szCs w:val="27"/>
        </w:rPr>
        <w:t>YES</w:t>
      </w:r>
      <w:proofErr w:type="spellEnd"/>
      <w:r w:rsidR="00F93A8D">
        <w:rPr>
          <w:b/>
          <w:i/>
          <w:sz w:val="27"/>
          <w:szCs w:val="27"/>
        </w:rPr>
        <w:t>, PARTIAL $________</w:t>
      </w:r>
      <w:r w:rsidR="00F93A8D">
        <w:rPr>
          <w:b/>
          <w:i/>
          <w:sz w:val="27"/>
          <w:szCs w:val="27"/>
        </w:rPr>
        <w:tab/>
      </w:r>
      <w:r w:rsidRPr="006564AC">
        <w:rPr>
          <w:b/>
          <w:i/>
          <w:sz w:val="27"/>
          <w:szCs w:val="27"/>
        </w:rPr>
        <w:tab/>
      </w:r>
      <w:r w:rsidR="00F93A8D">
        <w:rPr>
          <w:b/>
          <w:i/>
          <w:sz w:val="27"/>
          <w:szCs w:val="27"/>
        </w:rPr>
        <w:t xml:space="preserve">     </w:t>
      </w:r>
      <w:r w:rsidRPr="006564AC">
        <w:rPr>
          <w:b/>
          <w:i/>
          <w:sz w:val="27"/>
          <w:szCs w:val="27"/>
        </w:rPr>
        <w:t>MAYBE</w:t>
      </w:r>
      <w:r w:rsidRPr="006564AC">
        <w:rPr>
          <w:b/>
          <w:i/>
          <w:sz w:val="27"/>
          <w:szCs w:val="27"/>
        </w:rPr>
        <w:tab/>
      </w:r>
      <w:r w:rsidRPr="006564AC">
        <w:rPr>
          <w:b/>
          <w:i/>
          <w:sz w:val="27"/>
          <w:szCs w:val="27"/>
        </w:rPr>
        <w:tab/>
      </w:r>
      <w:r w:rsidRPr="006564AC">
        <w:rPr>
          <w:b/>
          <w:i/>
          <w:sz w:val="27"/>
          <w:szCs w:val="27"/>
        </w:rPr>
        <w:tab/>
        <w:t>NO</w:t>
      </w:r>
    </w:p>
    <w:p w14:paraId="72EDB3F3" w14:textId="22F3A95D" w:rsidR="006935BA" w:rsidRDefault="004D77F0" w:rsidP="006935BA">
      <w:pPr>
        <w:spacing w:after="0"/>
        <w:rPr>
          <w:b/>
          <w:i/>
          <w:sz w:val="12"/>
          <w:szCs w:val="12"/>
        </w:rPr>
      </w:pPr>
      <w:r w:rsidRPr="002C44F3">
        <w:rPr>
          <w:b/>
          <w:i/>
          <w:sz w:val="21"/>
          <w:szCs w:val="21"/>
        </w:rPr>
        <w:t>Comments:</w:t>
      </w:r>
    </w:p>
    <w:p w14:paraId="12040065" w14:textId="33043A44" w:rsidR="00D730EE" w:rsidRDefault="00D730EE" w:rsidP="006935BA">
      <w:pPr>
        <w:spacing w:after="0"/>
        <w:rPr>
          <w:b/>
          <w:i/>
          <w:sz w:val="12"/>
          <w:szCs w:val="12"/>
        </w:rPr>
      </w:pPr>
    </w:p>
    <w:p w14:paraId="443C1D71" w14:textId="5142509E" w:rsidR="003E7711" w:rsidRDefault="003E7711" w:rsidP="006935BA">
      <w:pPr>
        <w:spacing w:after="0"/>
        <w:rPr>
          <w:b/>
          <w:i/>
          <w:sz w:val="12"/>
          <w:szCs w:val="12"/>
        </w:rPr>
      </w:pPr>
    </w:p>
    <w:p w14:paraId="334DA19B" w14:textId="77777777" w:rsidR="003E7711" w:rsidRDefault="003E7711" w:rsidP="006935BA">
      <w:pPr>
        <w:spacing w:after="0"/>
        <w:rPr>
          <w:b/>
          <w:i/>
          <w:sz w:val="12"/>
          <w:szCs w:val="12"/>
        </w:rPr>
      </w:pPr>
    </w:p>
    <w:p w14:paraId="5AF5F19D" w14:textId="77777777" w:rsidR="00D730EE" w:rsidRDefault="00D730EE" w:rsidP="00D730EE">
      <w:pPr>
        <w:spacing w:after="0"/>
        <w:rPr>
          <w:i/>
          <w:iCs/>
          <w:sz w:val="20"/>
          <w:szCs w:val="20"/>
        </w:rPr>
      </w:pPr>
      <w:r>
        <w:rPr>
          <w:b/>
          <w:bCs/>
          <w:sz w:val="20"/>
          <w:szCs w:val="20"/>
        </w:rPr>
        <w:t xml:space="preserve">MEMORIAL HEALTH FUND:  </w:t>
      </w:r>
      <w:r>
        <w:rPr>
          <w:i/>
          <w:iCs/>
          <w:sz w:val="20"/>
          <w:szCs w:val="20"/>
        </w:rPr>
        <w:t>Improving the complete physical, mental &amp; social well-being of the residents of York, PA:</w:t>
      </w:r>
    </w:p>
    <w:p w14:paraId="2843064D" w14:textId="77777777" w:rsidR="00D730EE" w:rsidRPr="00A14696" w:rsidRDefault="00D730EE" w:rsidP="00D730EE">
      <w:pPr>
        <w:pStyle w:val="ListParagraph"/>
        <w:numPr>
          <w:ilvl w:val="0"/>
          <w:numId w:val="4"/>
        </w:numPr>
        <w:spacing w:after="0"/>
        <w:rPr>
          <w:i/>
          <w:iCs/>
          <w:sz w:val="20"/>
          <w:szCs w:val="20"/>
        </w:rPr>
      </w:pPr>
      <w:r w:rsidRPr="00A14696">
        <w:rPr>
          <w:i/>
          <w:iCs/>
          <w:sz w:val="20"/>
          <w:szCs w:val="20"/>
        </w:rPr>
        <w:t>Improve overall community health</w:t>
      </w:r>
    </w:p>
    <w:p w14:paraId="2E5591E3" w14:textId="77777777" w:rsidR="00D730EE" w:rsidRDefault="00D730EE" w:rsidP="00D730EE">
      <w:pPr>
        <w:numPr>
          <w:ilvl w:val="0"/>
          <w:numId w:val="5"/>
        </w:numPr>
        <w:spacing w:after="0" w:line="276" w:lineRule="auto"/>
        <w:contextualSpacing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rovide resources for the restoration and maintenance of health</w:t>
      </w:r>
    </w:p>
    <w:p w14:paraId="23CA8A1B" w14:textId="77777777" w:rsidR="00D730EE" w:rsidRDefault="00D730EE" w:rsidP="00D730EE">
      <w:pPr>
        <w:numPr>
          <w:ilvl w:val="0"/>
          <w:numId w:val="5"/>
        </w:numPr>
        <w:spacing w:after="200" w:line="276" w:lineRule="auto"/>
        <w:contextualSpacing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Bring high-quality health care services to the greater York area</w:t>
      </w:r>
    </w:p>
    <w:p w14:paraId="2C210314" w14:textId="77777777" w:rsidR="00D730EE" w:rsidRDefault="00D730EE" w:rsidP="00D730EE">
      <w:pPr>
        <w:numPr>
          <w:ilvl w:val="0"/>
          <w:numId w:val="5"/>
        </w:numPr>
        <w:spacing w:after="200" w:line="276" w:lineRule="auto"/>
        <w:contextualSpacing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romote general health and wellness of persons in the greater York area</w:t>
      </w:r>
    </w:p>
    <w:p w14:paraId="097FE4DE" w14:textId="77777777" w:rsidR="00D730EE" w:rsidRDefault="00D730EE" w:rsidP="00D730EE">
      <w:pPr>
        <w:numPr>
          <w:ilvl w:val="0"/>
          <w:numId w:val="5"/>
        </w:numPr>
        <w:spacing w:after="120" w:line="276" w:lineRule="auto"/>
        <w:contextualSpacing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romote health education</w:t>
      </w:r>
    </w:p>
    <w:p w14:paraId="0A7BE0E2" w14:textId="77777777" w:rsidR="00D730EE" w:rsidRDefault="00D730EE" w:rsidP="00D730EE">
      <w:pPr>
        <w:numPr>
          <w:ilvl w:val="0"/>
          <w:numId w:val="5"/>
        </w:numPr>
        <w:spacing w:after="200" w:line="276" w:lineRule="auto"/>
        <w:contextualSpacing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Engage in fundraising and related activities or programs</w:t>
      </w:r>
    </w:p>
    <w:p w14:paraId="6533151D" w14:textId="534D5FF7" w:rsidR="00D078CD" w:rsidRPr="00D730EE" w:rsidRDefault="00D730EE" w:rsidP="00D730EE">
      <w:pPr>
        <w:numPr>
          <w:ilvl w:val="0"/>
          <w:numId w:val="5"/>
        </w:numPr>
        <w:spacing w:after="200" w:line="276" w:lineRule="auto"/>
        <w:contextualSpacing/>
        <w:rPr>
          <w:i/>
          <w:sz w:val="21"/>
          <w:szCs w:val="21"/>
        </w:rPr>
      </w:pPr>
      <w:r>
        <w:rPr>
          <w:i/>
          <w:iCs/>
          <w:sz w:val="20"/>
          <w:szCs w:val="20"/>
        </w:rPr>
        <w:t>Engage in other activities directly or indirectly including making grants to other nonprofit organizations to enable them to carry out these activities</w:t>
      </w:r>
    </w:p>
    <w:sectPr w:rsidR="00D078CD" w:rsidRPr="00D730EE" w:rsidSect="00DC10E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008" w:right="1008" w:bottom="720" w:left="1008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5896F0" w14:textId="77777777" w:rsidR="00217244" w:rsidRDefault="00217244" w:rsidP="00356892">
      <w:pPr>
        <w:spacing w:after="0" w:line="240" w:lineRule="auto"/>
      </w:pPr>
      <w:r>
        <w:separator/>
      </w:r>
    </w:p>
  </w:endnote>
  <w:endnote w:type="continuationSeparator" w:id="0">
    <w:p w14:paraId="7FF864B9" w14:textId="77777777" w:rsidR="00217244" w:rsidRDefault="00217244" w:rsidP="00356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C2E440" w14:textId="77777777" w:rsidR="005464A1" w:rsidRDefault="005464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86DCD" w14:textId="77777777" w:rsidR="005464A1" w:rsidRDefault="005464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D1360" w14:textId="77777777" w:rsidR="005464A1" w:rsidRDefault="005464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F00E0F" w14:textId="77777777" w:rsidR="00217244" w:rsidRDefault="00217244" w:rsidP="00356892">
      <w:pPr>
        <w:spacing w:after="0" w:line="240" w:lineRule="auto"/>
      </w:pPr>
      <w:r>
        <w:separator/>
      </w:r>
    </w:p>
  </w:footnote>
  <w:footnote w:type="continuationSeparator" w:id="0">
    <w:p w14:paraId="0C5C3F09" w14:textId="77777777" w:rsidR="00217244" w:rsidRDefault="00217244" w:rsidP="003568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2DD35" w14:textId="77777777" w:rsidR="005464A1" w:rsidRDefault="005464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3E9CC" w14:textId="77777777" w:rsidR="00356892" w:rsidRDefault="00356892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409B6496" wp14:editId="57C7EC1F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349250</wp:posOffset>
                  </wp:positionV>
                </mc:Fallback>
              </mc:AlternateContent>
              <wp:extent cx="5950039" cy="270457"/>
              <wp:effectExtent l="0" t="0" r="381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rgbClr val="5CB8B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405F902" w14:textId="3D3D680D" w:rsidR="00356892" w:rsidRDefault="00320736" w:rsidP="00650FA4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Memorial health fund</w:t>
                              </w:r>
                              <w:r w:rsidR="005C507F">
                                <w:rPr>
                                  <w:cap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D078CD">
                                <w:rPr>
                                  <w:caps/>
                                  <w:color w:val="FFFFFF" w:themeColor="background1"/>
                                </w:rPr>
                                <w:t>201</w:t>
                              </w:r>
                              <w:r w:rsidR="005464A1">
                                <w:rPr>
                                  <w:caps/>
                                  <w:color w:val="FFFFFF" w:themeColor="background1"/>
                                </w:rPr>
                                <w:t>9</w:t>
                              </w:r>
                              <w:r w:rsidR="00D078CD">
                                <w:rPr>
                                  <w:cap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5C507F">
                                <w:rPr>
                                  <w:caps/>
                                  <w:color w:val="FFFFFF" w:themeColor="background1"/>
                                </w:rPr>
                                <w:t>GRANT REVIEW RUBRIC                                                               reviewer name: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09B6496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" o:allowoverlap="f" fillcolor="#5cb8b2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405F902" w14:textId="3D3D680D" w:rsidR="00356892" w:rsidRDefault="00320736" w:rsidP="00650FA4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Memorial health fund</w:t>
                        </w:r>
                        <w:r w:rsidR="005C507F">
                          <w:rPr>
                            <w:caps/>
                            <w:color w:val="FFFFFF" w:themeColor="background1"/>
                          </w:rPr>
                          <w:t xml:space="preserve"> </w:t>
                        </w:r>
                        <w:r w:rsidR="00D078CD">
                          <w:rPr>
                            <w:caps/>
                            <w:color w:val="FFFFFF" w:themeColor="background1"/>
                          </w:rPr>
                          <w:t>201</w:t>
                        </w:r>
                        <w:r w:rsidR="005464A1">
                          <w:rPr>
                            <w:caps/>
                            <w:color w:val="FFFFFF" w:themeColor="background1"/>
                          </w:rPr>
                          <w:t>9</w:t>
                        </w:r>
                        <w:r w:rsidR="00D078CD">
                          <w:rPr>
                            <w:caps/>
                            <w:color w:val="FFFFFF" w:themeColor="background1"/>
                          </w:rPr>
                          <w:t xml:space="preserve"> </w:t>
                        </w:r>
                        <w:r w:rsidR="005C507F">
                          <w:rPr>
                            <w:caps/>
                            <w:color w:val="FFFFFF" w:themeColor="background1"/>
                          </w:rPr>
                          <w:t>GRANT REVIEW RUBRIC                                                               reviewer name: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70409" w14:textId="77777777" w:rsidR="005464A1" w:rsidRDefault="005464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B3E38"/>
    <w:multiLevelType w:val="hybridMultilevel"/>
    <w:tmpl w:val="34C2582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0B7C64"/>
    <w:multiLevelType w:val="hybridMultilevel"/>
    <w:tmpl w:val="7D22F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C2110D"/>
    <w:multiLevelType w:val="hybridMultilevel"/>
    <w:tmpl w:val="8668E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A27BB6"/>
    <w:multiLevelType w:val="hybridMultilevel"/>
    <w:tmpl w:val="27927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4344DB"/>
    <w:multiLevelType w:val="hybridMultilevel"/>
    <w:tmpl w:val="CAC6C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tzSzNLE0NTQyMjFV0lEKTi0uzszPAykwrgUA7DD3nCwAAAA="/>
  </w:docVars>
  <w:rsids>
    <w:rsidRoot w:val="00F174C6"/>
    <w:rsid w:val="00004335"/>
    <w:rsid w:val="00005621"/>
    <w:rsid w:val="00014815"/>
    <w:rsid w:val="00025E1E"/>
    <w:rsid w:val="0007618C"/>
    <w:rsid w:val="00094721"/>
    <w:rsid w:val="000A7DF0"/>
    <w:rsid w:val="000B0BEA"/>
    <w:rsid w:val="000D34FD"/>
    <w:rsid w:val="000E47DC"/>
    <w:rsid w:val="000F5076"/>
    <w:rsid w:val="001001CC"/>
    <w:rsid w:val="00161B01"/>
    <w:rsid w:val="00166A2D"/>
    <w:rsid w:val="00166A71"/>
    <w:rsid w:val="0019740A"/>
    <w:rsid w:val="001B5763"/>
    <w:rsid w:val="001D1F89"/>
    <w:rsid w:val="001E579D"/>
    <w:rsid w:val="001F24AF"/>
    <w:rsid w:val="002013F1"/>
    <w:rsid w:val="002032B4"/>
    <w:rsid w:val="00212176"/>
    <w:rsid w:val="00217244"/>
    <w:rsid w:val="00223918"/>
    <w:rsid w:val="002852D0"/>
    <w:rsid w:val="002C44F3"/>
    <w:rsid w:val="002C6613"/>
    <w:rsid w:val="002D2AE6"/>
    <w:rsid w:val="002D3A50"/>
    <w:rsid w:val="002F14B9"/>
    <w:rsid w:val="00302B77"/>
    <w:rsid w:val="003142C3"/>
    <w:rsid w:val="00320736"/>
    <w:rsid w:val="003306CF"/>
    <w:rsid w:val="00352010"/>
    <w:rsid w:val="00356892"/>
    <w:rsid w:val="00360165"/>
    <w:rsid w:val="00367B58"/>
    <w:rsid w:val="00391E93"/>
    <w:rsid w:val="003E7711"/>
    <w:rsid w:val="0040780B"/>
    <w:rsid w:val="00410138"/>
    <w:rsid w:val="00496572"/>
    <w:rsid w:val="004A2C3C"/>
    <w:rsid w:val="004D303C"/>
    <w:rsid w:val="004D77F0"/>
    <w:rsid w:val="004E2DA4"/>
    <w:rsid w:val="00504ACC"/>
    <w:rsid w:val="00511483"/>
    <w:rsid w:val="0051668A"/>
    <w:rsid w:val="005464A1"/>
    <w:rsid w:val="0056103E"/>
    <w:rsid w:val="005A76D5"/>
    <w:rsid w:val="005C507F"/>
    <w:rsid w:val="005C70C0"/>
    <w:rsid w:val="005D784F"/>
    <w:rsid w:val="005F25D4"/>
    <w:rsid w:val="005F5E27"/>
    <w:rsid w:val="005F71BB"/>
    <w:rsid w:val="00602B20"/>
    <w:rsid w:val="006066BE"/>
    <w:rsid w:val="00626ACE"/>
    <w:rsid w:val="006375E0"/>
    <w:rsid w:val="00650DC9"/>
    <w:rsid w:val="00650FA4"/>
    <w:rsid w:val="006564AC"/>
    <w:rsid w:val="0067119D"/>
    <w:rsid w:val="006856A1"/>
    <w:rsid w:val="006935BA"/>
    <w:rsid w:val="00697460"/>
    <w:rsid w:val="006C3A90"/>
    <w:rsid w:val="006C585D"/>
    <w:rsid w:val="007B0D16"/>
    <w:rsid w:val="007B51D9"/>
    <w:rsid w:val="007E2120"/>
    <w:rsid w:val="0084768F"/>
    <w:rsid w:val="008704A7"/>
    <w:rsid w:val="00883597"/>
    <w:rsid w:val="00896512"/>
    <w:rsid w:val="00905233"/>
    <w:rsid w:val="00932F19"/>
    <w:rsid w:val="009334DE"/>
    <w:rsid w:val="009370DF"/>
    <w:rsid w:val="00951A3D"/>
    <w:rsid w:val="00961BEE"/>
    <w:rsid w:val="00963598"/>
    <w:rsid w:val="009A3381"/>
    <w:rsid w:val="009A753B"/>
    <w:rsid w:val="009C136E"/>
    <w:rsid w:val="009C7209"/>
    <w:rsid w:val="00A06F2C"/>
    <w:rsid w:val="00A80944"/>
    <w:rsid w:val="00AA0939"/>
    <w:rsid w:val="00AA4F00"/>
    <w:rsid w:val="00AA6256"/>
    <w:rsid w:val="00AD6F85"/>
    <w:rsid w:val="00B0632F"/>
    <w:rsid w:val="00B26D3C"/>
    <w:rsid w:val="00B422DB"/>
    <w:rsid w:val="00B73DAE"/>
    <w:rsid w:val="00B75E36"/>
    <w:rsid w:val="00BE2840"/>
    <w:rsid w:val="00BE6317"/>
    <w:rsid w:val="00C1467D"/>
    <w:rsid w:val="00C328FD"/>
    <w:rsid w:val="00C7017D"/>
    <w:rsid w:val="00CA52C6"/>
    <w:rsid w:val="00CB5B17"/>
    <w:rsid w:val="00D078CD"/>
    <w:rsid w:val="00D218B1"/>
    <w:rsid w:val="00D2422C"/>
    <w:rsid w:val="00D609E2"/>
    <w:rsid w:val="00D730EE"/>
    <w:rsid w:val="00D76234"/>
    <w:rsid w:val="00D76DE0"/>
    <w:rsid w:val="00D848BF"/>
    <w:rsid w:val="00DC10E6"/>
    <w:rsid w:val="00DD5C1D"/>
    <w:rsid w:val="00DD74D6"/>
    <w:rsid w:val="00E10B32"/>
    <w:rsid w:val="00E23C35"/>
    <w:rsid w:val="00E508AC"/>
    <w:rsid w:val="00E568C3"/>
    <w:rsid w:val="00E75ED4"/>
    <w:rsid w:val="00E86C1D"/>
    <w:rsid w:val="00EA3549"/>
    <w:rsid w:val="00EB4EDD"/>
    <w:rsid w:val="00EF3FB9"/>
    <w:rsid w:val="00EF4B96"/>
    <w:rsid w:val="00F06237"/>
    <w:rsid w:val="00F166F0"/>
    <w:rsid w:val="00F17341"/>
    <w:rsid w:val="00F174C6"/>
    <w:rsid w:val="00F268C5"/>
    <w:rsid w:val="00F31AD4"/>
    <w:rsid w:val="00F32171"/>
    <w:rsid w:val="00F343B2"/>
    <w:rsid w:val="00F5650C"/>
    <w:rsid w:val="00F612BF"/>
    <w:rsid w:val="00F809D6"/>
    <w:rsid w:val="00F84D16"/>
    <w:rsid w:val="00F927CC"/>
    <w:rsid w:val="00F93A8D"/>
    <w:rsid w:val="00FA525C"/>
    <w:rsid w:val="00FB123A"/>
    <w:rsid w:val="00FB4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2BE7AA"/>
  <w15:chartTrackingRefBased/>
  <w15:docId w15:val="{4177272C-4157-4EBC-A472-10E5D74A0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74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B26D3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612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2B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568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892"/>
  </w:style>
  <w:style w:type="paragraph" w:styleId="Footer">
    <w:name w:val="footer"/>
    <w:basedOn w:val="Normal"/>
    <w:link w:val="FooterChar"/>
    <w:uiPriority w:val="99"/>
    <w:unhideWhenUsed/>
    <w:rsid w:val="003568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892"/>
  </w:style>
  <w:style w:type="paragraph" w:styleId="ListParagraph">
    <w:name w:val="List Paragraph"/>
    <w:basedOn w:val="Normal"/>
    <w:uiPriority w:val="34"/>
    <w:qFormat/>
    <w:rsid w:val="008704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04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04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04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0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ial health fund 2019 GRANT REVIEW RUBRIC                                                               reviewer name:</vt:lpstr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ial health fund 2019 GRANT REVIEW RUBRIC                                                               reviewer name:</dc:title>
  <dc:subject/>
  <dc:creator>Pollick, Elyse</dc:creator>
  <cp:keywords/>
  <dc:description/>
  <cp:lastModifiedBy>Sarah Thomas</cp:lastModifiedBy>
  <cp:revision>3</cp:revision>
  <cp:lastPrinted>2018-04-24T13:49:00Z</cp:lastPrinted>
  <dcterms:created xsi:type="dcterms:W3CDTF">2019-05-07T15:18:00Z</dcterms:created>
  <dcterms:modified xsi:type="dcterms:W3CDTF">2019-05-10T15:56:00Z</dcterms:modified>
</cp:coreProperties>
</file>